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6A1B5424"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7700E3">
        <w:rPr>
          <w:rFonts w:ascii="Times New Roman" w:hAnsi="Times New Roman"/>
          <w:b/>
          <w:bCs/>
          <w:sz w:val="24"/>
          <w:szCs w:val="24"/>
        </w:rPr>
        <w:t>February 24</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01318BC0" w:rsidR="000D11E9" w:rsidRPr="00D121AE" w:rsidRDefault="007700E3"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ebruary </w:t>
      </w:r>
      <w:r w:rsidR="008E606E">
        <w:rPr>
          <w:rFonts w:ascii="Times New Roman" w:hAnsi="Times New Roman" w:cs="Times New Roman"/>
          <w:sz w:val="20"/>
          <w:szCs w:val="20"/>
        </w:rPr>
        <w:t>10</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58CEA296" w14:textId="40EA602F" w:rsidR="00D121AE" w:rsidRPr="00D121AE"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686DC7">
        <w:rPr>
          <w:rFonts w:ascii="Times New Roman" w:hAnsi="Times New Roman" w:cs="Times New Roman"/>
          <w:sz w:val="20"/>
          <w:szCs w:val="20"/>
        </w:rPr>
        <w:t>11 Mile Regulator</w:t>
      </w:r>
    </w:p>
    <w:p w14:paraId="6B7D4463" w14:textId="77777777" w:rsidR="00DB0C77" w:rsidRPr="00D121AE" w:rsidRDefault="00DB0C77"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63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86DC7"/>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8E606E"/>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6369"/>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1-02-22T17:03:00Z</cp:lastPrinted>
  <dcterms:created xsi:type="dcterms:W3CDTF">2020-12-21T18:08:00Z</dcterms:created>
  <dcterms:modified xsi:type="dcterms:W3CDTF">2021-02-22T17:10:00Z</dcterms:modified>
</cp:coreProperties>
</file>